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2023-10-2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rder, font, rota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kabl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image, footno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F(2a)-III (ng/mg creatin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5 (-0.267, -0.0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3-dinor-iPF(2a)-III (ng/mg creatin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4 (-0.233, -0.0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F(2a)-VI (ng/mg creatin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3 (-0.247, -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,12-iso-iPF(2a)-VI (ng/mg creatin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4 (-0.287, -0.1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stressor salivary cortisol (μg/d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 (-0.081, 0.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stressor salivary cortisol (μg/d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6 (0.07, 0.4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ized gain sco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cortisol (μg/dl) 0.063 (0.009, 0.11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-transformed</w:t>
            </w:r>
            <w:r>
              <w:t xml:space="preserve"> </w:t>
            </w:r>
            <w:r>
              <w:rPr>
                <w:iCs/>
                <w:i/>
              </w:rPr>
              <w:t xml:space="preserve">NR3C1</w:t>
            </w:r>
            <w:r>
              <w:t xml:space="preserve"> </w:t>
            </w:r>
            <w:r>
              <w:t xml:space="preserve">ex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F promoter methylation -0.001 (-0.02, 0.01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-transformed NGFI-A transcrip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 binding site methylation -0.042 (-0.082, -0.00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stressor salivary alpha-amylase (U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 (-0.189, 0.1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stressor salivary alpha-amylase (U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2 (-0.256, 0.1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ized gain sco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alpha-amylase (U/ml) -1.17 (-15.159, 12.8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rterial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2 (-0.999, 1.6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ing heart rate (bp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9 (-4.084, 1.386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</dc:title>
  <dc:creator>Andrew Mertens</dc:creator>
  <cp:keywords/>
  <dcterms:created xsi:type="dcterms:W3CDTF">2023-10-26T14:36:55Z</dcterms:created>
  <dcterms:modified xsi:type="dcterms:W3CDTF">2023-10-26T14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5</vt:lpwstr>
  </property>
  <property fmtid="{D5CDD505-2E9C-101B-9397-08002B2CF9AE}" pid="3" name="output">
    <vt:lpwstr/>
  </property>
</Properties>
</file>